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E9726B" w14:textId="31004643" w:rsidR="00945924" w:rsidRPr="00221120" w:rsidRDefault="008252BD" w:rsidP="00222562">
      <w:pPr>
        <w:pStyle w:val="Title"/>
      </w:pPr>
      <w:r>
        <w:t xml:space="preserve">Markdown </w:t>
      </w:r>
      <w:r w:rsidRPr="00222562">
        <w:t>Template</w:t>
      </w:r>
    </w:p>
    <w:p w14:paraId="21E9726C" w14:textId="77777777" w:rsidR="00945924" w:rsidRPr="00221120" w:rsidRDefault="00C8055A" w:rsidP="00222562">
      <w:pPr>
        <w:pStyle w:val="Author"/>
      </w:pPr>
      <w:r w:rsidRPr="00222562">
        <w:t>KN</w:t>
      </w:r>
    </w:p>
    <w:p w14:paraId="21E9726D" w14:textId="77777777" w:rsidR="00945924" w:rsidRPr="00221120" w:rsidRDefault="00C8055A" w:rsidP="00222562">
      <w:pPr>
        <w:pStyle w:val="Date"/>
      </w:pPr>
      <w:r w:rsidRPr="00222562">
        <w:t>September</w:t>
      </w:r>
      <w:r w:rsidRPr="00221120">
        <w:t xml:space="preserve"> 12, 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39682309"/>
        <w:docPartObj>
          <w:docPartGallery w:val="Table of Contents"/>
          <w:docPartUnique/>
        </w:docPartObj>
      </w:sdtPr>
      <w:sdtEndPr/>
      <w:sdtContent>
        <w:p w14:paraId="21E9726E" w14:textId="77777777" w:rsidR="00945924" w:rsidRPr="00221120" w:rsidRDefault="00C8055A" w:rsidP="008E0C12">
          <w:pPr>
            <w:pStyle w:val="TOCHeading"/>
          </w:pPr>
          <w:r w:rsidRPr="00221120">
            <w:t>Table of Contents</w:t>
          </w:r>
        </w:p>
        <w:p w14:paraId="6DAC3B7A" w14:textId="6F7417AC" w:rsidR="00AC76F3" w:rsidRDefault="00C8055A" w:rsidP="00DE481C">
          <w:pPr>
            <w:pStyle w:val="TOC1"/>
            <w:rPr>
              <w:rFonts w:eastAsiaTheme="minorEastAsia"/>
              <w:sz w:val="22"/>
              <w:szCs w:val="22"/>
            </w:rPr>
          </w:pPr>
          <w:r w:rsidRPr="00221120">
            <w:fldChar w:fldCharType="begin"/>
          </w:r>
          <w:r w:rsidRPr="00221120">
            <w:instrText>TOC \o "1-3" \h \z \u</w:instrText>
          </w:r>
          <w:r w:rsidRPr="00221120">
            <w:fldChar w:fldCharType="separate"/>
          </w:r>
          <w:hyperlink w:anchor="_Toc53409712" w:history="1">
            <w:r w:rsidR="00AC76F3" w:rsidRPr="00404479">
              <w:rPr>
                <w:rStyle w:val="Hyperlink"/>
              </w:rPr>
              <w:t>Demographics</w:t>
            </w:r>
            <w:r w:rsidR="00AC76F3">
              <w:rPr>
                <w:webHidden/>
              </w:rPr>
              <w:tab/>
            </w:r>
            <w:r w:rsidR="00AC76F3" w:rsidRPr="00DE481C">
              <w:rPr>
                <w:webHidden/>
              </w:rPr>
              <w:fldChar w:fldCharType="begin"/>
            </w:r>
            <w:r w:rsidR="00AC76F3" w:rsidRPr="00DE481C">
              <w:rPr>
                <w:webHidden/>
              </w:rPr>
              <w:instrText xml:space="preserve"> PAGEREF _Toc53409712 \h </w:instrText>
            </w:r>
            <w:r w:rsidR="00AC76F3" w:rsidRPr="00DE481C">
              <w:rPr>
                <w:webHidden/>
              </w:rPr>
            </w:r>
            <w:r w:rsidR="00AC76F3" w:rsidRPr="00DE481C">
              <w:rPr>
                <w:webHidden/>
              </w:rPr>
              <w:fldChar w:fldCharType="separate"/>
            </w:r>
            <w:r w:rsidR="00AC76F3" w:rsidRPr="00DE481C">
              <w:rPr>
                <w:webHidden/>
              </w:rPr>
              <w:t>2</w:t>
            </w:r>
            <w:r w:rsidR="00AC76F3" w:rsidRPr="00DE481C">
              <w:rPr>
                <w:webHidden/>
              </w:rPr>
              <w:fldChar w:fldCharType="end"/>
            </w:r>
          </w:hyperlink>
        </w:p>
        <w:p w14:paraId="03729E47" w14:textId="3D8979AF" w:rsidR="00AC76F3" w:rsidRDefault="00F33CEE" w:rsidP="00DE481C">
          <w:pPr>
            <w:pStyle w:val="TOC1"/>
            <w:rPr>
              <w:rFonts w:eastAsiaTheme="minorEastAsia"/>
              <w:sz w:val="22"/>
              <w:szCs w:val="22"/>
            </w:rPr>
          </w:pPr>
          <w:hyperlink w:anchor="_Toc53409713" w:history="1">
            <w:r w:rsidR="00AC76F3" w:rsidRPr="00404479">
              <w:rPr>
                <w:rStyle w:val="Hyperlink"/>
              </w:rPr>
              <w:t>Missing Data</w:t>
            </w:r>
            <w:r w:rsidR="00AC76F3">
              <w:rPr>
                <w:webHidden/>
              </w:rPr>
              <w:tab/>
            </w:r>
            <w:r w:rsidR="00AC76F3">
              <w:rPr>
                <w:webHidden/>
              </w:rPr>
              <w:fldChar w:fldCharType="begin"/>
            </w:r>
            <w:r w:rsidR="00AC76F3">
              <w:rPr>
                <w:webHidden/>
              </w:rPr>
              <w:instrText xml:space="preserve"> PAGEREF _Toc53409713 \h </w:instrText>
            </w:r>
            <w:r w:rsidR="00AC76F3">
              <w:rPr>
                <w:webHidden/>
              </w:rPr>
            </w:r>
            <w:r w:rsidR="00AC76F3">
              <w:rPr>
                <w:webHidden/>
              </w:rPr>
              <w:fldChar w:fldCharType="separate"/>
            </w:r>
            <w:r w:rsidR="00AC76F3">
              <w:rPr>
                <w:webHidden/>
              </w:rPr>
              <w:t>2</w:t>
            </w:r>
            <w:r w:rsidR="00AC76F3">
              <w:rPr>
                <w:webHidden/>
              </w:rPr>
              <w:fldChar w:fldCharType="end"/>
            </w:r>
          </w:hyperlink>
        </w:p>
        <w:p w14:paraId="5F2EAD15" w14:textId="1EA865CF" w:rsidR="00AC76F3" w:rsidRDefault="00F33CEE" w:rsidP="00DE481C">
          <w:pPr>
            <w:pStyle w:val="TOC2"/>
            <w:rPr>
              <w:rFonts w:eastAsiaTheme="minorEastAsia"/>
              <w:sz w:val="22"/>
              <w:szCs w:val="22"/>
            </w:rPr>
          </w:pPr>
          <w:hyperlink w:anchor="_Toc53409714" w:history="1">
            <w:r w:rsidR="00AC76F3" w:rsidRPr="00404479">
              <w:rPr>
                <w:rStyle w:val="Hyperlink"/>
              </w:rPr>
              <w:t>Scales</w:t>
            </w:r>
            <w:r w:rsidR="00AC76F3">
              <w:rPr>
                <w:webHidden/>
              </w:rPr>
              <w:tab/>
            </w:r>
            <w:r w:rsidR="00AC76F3" w:rsidRPr="00DE481C">
              <w:rPr>
                <w:webHidden/>
              </w:rPr>
              <w:fldChar w:fldCharType="begin"/>
            </w:r>
            <w:r w:rsidR="00AC76F3" w:rsidRPr="00DE481C">
              <w:rPr>
                <w:webHidden/>
              </w:rPr>
              <w:instrText xml:space="preserve"> PAGEREF _Toc53409714 \h </w:instrText>
            </w:r>
            <w:r w:rsidR="00AC76F3" w:rsidRPr="00DE481C">
              <w:rPr>
                <w:webHidden/>
              </w:rPr>
            </w:r>
            <w:r w:rsidR="00AC76F3" w:rsidRPr="00DE481C">
              <w:rPr>
                <w:webHidden/>
              </w:rPr>
              <w:fldChar w:fldCharType="separate"/>
            </w:r>
            <w:r w:rsidR="00AC76F3" w:rsidRPr="00DE481C">
              <w:rPr>
                <w:webHidden/>
              </w:rPr>
              <w:t>2</w:t>
            </w:r>
            <w:r w:rsidR="00AC76F3" w:rsidRPr="00DE481C">
              <w:rPr>
                <w:webHidden/>
              </w:rPr>
              <w:fldChar w:fldCharType="end"/>
            </w:r>
          </w:hyperlink>
        </w:p>
        <w:p w14:paraId="1CB2EDAD" w14:textId="5277BA08" w:rsidR="00AC76F3" w:rsidRDefault="00F33CEE" w:rsidP="00DE481C">
          <w:pPr>
            <w:pStyle w:val="TOC3"/>
          </w:pPr>
          <w:hyperlink w:anchor="_Toc53409715" w:history="1">
            <w:r w:rsidR="00AC76F3" w:rsidRPr="00404479">
              <w:rPr>
                <w:rStyle w:val="Hyperlink"/>
              </w:rPr>
              <w:t>Header 3</w:t>
            </w:r>
            <w:r w:rsidR="00AC76F3">
              <w:rPr>
                <w:webHidden/>
              </w:rPr>
              <w:tab/>
            </w:r>
            <w:r w:rsidR="00AC76F3" w:rsidRPr="00DE481C">
              <w:rPr>
                <w:webHidden/>
              </w:rPr>
              <w:fldChar w:fldCharType="begin"/>
            </w:r>
            <w:r w:rsidR="00AC76F3" w:rsidRPr="00DE481C">
              <w:rPr>
                <w:webHidden/>
              </w:rPr>
              <w:instrText xml:space="preserve"> PAGEREF _Toc53409715 \h </w:instrText>
            </w:r>
            <w:r w:rsidR="00AC76F3" w:rsidRPr="00DE481C">
              <w:rPr>
                <w:webHidden/>
              </w:rPr>
            </w:r>
            <w:r w:rsidR="00AC76F3" w:rsidRPr="00DE481C">
              <w:rPr>
                <w:webHidden/>
              </w:rPr>
              <w:fldChar w:fldCharType="separate"/>
            </w:r>
            <w:r w:rsidR="00AC76F3" w:rsidRPr="00DE481C">
              <w:rPr>
                <w:webHidden/>
              </w:rPr>
              <w:t>2</w:t>
            </w:r>
            <w:r w:rsidR="00AC76F3" w:rsidRPr="00DE481C">
              <w:rPr>
                <w:webHidden/>
              </w:rPr>
              <w:fldChar w:fldCharType="end"/>
            </w:r>
          </w:hyperlink>
        </w:p>
        <w:p w14:paraId="21E9726F" w14:textId="1754C0AB" w:rsidR="00945924" w:rsidRPr="00221120" w:rsidRDefault="00C8055A">
          <w:pPr>
            <w:rPr>
              <w:rFonts w:ascii="Times New Roman" w:hAnsi="Times New Roman" w:cs="Times New Roman"/>
            </w:rPr>
          </w:pPr>
          <w:r w:rsidRPr="00221120">
            <w:rPr>
              <w:rFonts w:ascii="Times New Roman" w:hAnsi="Times New Roman" w:cs="Times New Roman"/>
            </w:rPr>
            <w:fldChar w:fldCharType="end"/>
          </w:r>
        </w:p>
      </w:sdtContent>
    </w:sdt>
    <w:p w14:paraId="444AAAE1" w14:textId="797E5D62" w:rsidR="00C75C15" w:rsidRDefault="00C75C15" w:rsidP="008E0C12">
      <w:pPr>
        <w:pStyle w:val="Heading1"/>
      </w:pPr>
      <w:bookmarkStart w:id="0" w:name="demographics"/>
      <w:r>
        <w:br w:type="page"/>
      </w:r>
    </w:p>
    <w:p w14:paraId="21E97270" w14:textId="63BC27AB" w:rsidR="00945924" w:rsidRPr="00221120" w:rsidRDefault="00C8055A" w:rsidP="008E0C12">
      <w:pPr>
        <w:pStyle w:val="Heading1"/>
      </w:pPr>
      <w:bookmarkStart w:id="1" w:name="_Toc53409712"/>
      <w:r w:rsidRPr="00221120">
        <w:lastRenderedPageBreak/>
        <w:t>Demographics</w:t>
      </w:r>
      <w:bookmarkEnd w:id="0"/>
      <w:bookmarkEnd w:id="1"/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1185"/>
        <w:gridCol w:w="640"/>
        <w:gridCol w:w="420"/>
        <w:gridCol w:w="829"/>
        <w:gridCol w:w="544"/>
        <w:gridCol w:w="640"/>
        <w:gridCol w:w="420"/>
      </w:tblGrid>
      <w:tr w:rsidR="00702548" w:rsidRPr="00221120" w14:paraId="21E97278" w14:textId="77777777" w:rsidTr="0035461D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71" w14:textId="77777777" w:rsidR="00702548" w:rsidRPr="00221120" w:rsidRDefault="00702548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221120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Group</w:t>
            </w:r>
          </w:p>
        </w:tc>
        <w:tc>
          <w:tcPr>
            <w:tcW w:w="0" w:type="auto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73" w14:textId="1708575D" w:rsidR="00702548" w:rsidRPr="00221120" w:rsidRDefault="00702548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221120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Overal</w:t>
            </w: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l</w:t>
            </w:r>
          </w:p>
        </w:tc>
        <w:tc>
          <w:tcPr>
            <w:tcW w:w="0" w:type="auto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75" w14:textId="265ABFBF" w:rsidR="00702548" w:rsidRPr="00221120" w:rsidRDefault="008252BD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rvention</w:t>
            </w:r>
          </w:p>
        </w:tc>
        <w:tc>
          <w:tcPr>
            <w:tcW w:w="0" w:type="auto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77" w14:textId="14DEADAF" w:rsidR="00702548" w:rsidRPr="00221120" w:rsidRDefault="00702548" w:rsidP="00702548">
            <w:pP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Waitlist</w:t>
            </w:r>
          </w:p>
        </w:tc>
      </w:tr>
      <w:tr w:rsidR="00221120" w:rsidRPr="00221120" w14:paraId="09660D33" w14:textId="77777777" w:rsidTr="0070254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3A059" w14:textId="77777777" w:rsidR="00221120" w:rsidRPr="00221120" w:rsidRDefault="00221120">
            <w:pPr>
              <w:spacing w:before="40" w:after="40"/>
              <w:ind w:left="100" w:right="10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B67C7" w14:textId="42D6CC9E" w:rsidR="00221120" w:rsidRPr="00221120" w:rsidRDefault="006100D8">
            <w:pPr>
              <w:spacing w:before="40" w:after="40"/>
              <w:ind w:left="100" w:right="10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8F0EC" w14:textId="2CD7F413" w:rsidR="00221120" w:rsidRPr="00221120" w:rsidRDefault="00221120">
            <w:pPr>
              <w:spacing w:before="40" w:after="40"/>
              <w:ind w:left="100" w:right="10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%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F46FA" w14:textId="4574A0F3" w:rsidR="00221120" w:rsidRPr="00221120" w:rsidRDefault="006100D8">
            <w:pPr>
              <w:spacing w:before="40" w:after="40"/>
              <w:ind w:left="100" w:right="10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2DC55" w14:textId="264F52CF" w:rsidR="00221120" w:rsidRPr="00221120" w:rsidRDefault="006100D8">
            <w:pPr>
              <w:spacing w:before="40" w:after="40"/>
              <w:ind w:left="100" w:right="10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%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B77DA" w14:textId="4C28A272" w:rsidR="00221120" w:rsidRPr="00221120" w:rsidRDefault="006100D8">
            <w:pPr>
              <w:spacing w:before="40" w:after="40"/>
              <w:ind w:left="100" w:right="10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1D146" w14:textId="4DECC1AF" w:rsidR="00221120" w:rsidRPr="00221120" w:rsidRDefault="006100D8">
            <w:pPr>
              <w:spacing w:before="40" w:after="40"/>
              <w:ind w:left="100" w:right="10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%</w:t>
            </w:r>
          </w:p>
        </w:tc>
      </w:tr>
      <w:tr w:rsidR="00945924" w:rsidRPr="00221120" w14:paraId="21E97280" w14:textId="77777777" w:rsidTr="0070254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79" w14:textId="6BA4C324" w:rsidR="00945924" w:rsidRPr="00221120" w:rsidRDefault="008252BD" w:rsidP="00702548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Gro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7A" w14:textId="77777777" w:rsidR="00945924" w:rsidRPr="00221120" w:rsidRDefault="00945924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7B" w14:textId="77777777" w:rsidR="00945924" w:rsidRPr="00221120" w:rsidRDefault="00945924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7C" w14:textId="77777777" w:rsidR="00945924" w:rsidRPr="00221120" w:rsidRDefault="00945924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7D" w14:textId="77777777" w:rsidR="00945924" w:rsidRPr="00221120" w:rsidRDefault="00945924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7E" w14:textId="77777777" w:rsidR="00945924" w:rsidRPr="00221120" w:rsidRDefault="00945924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7F" w14:textId="77777777" w:rsidR="00945924" w:rsidRPr="00221120" w:rsidRDefault="00945924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</w:p>
        </w:tc>
      </w:tr>
      <w:tr w:rsidR="00945924" w:rsidRPr="00221120" w14:paraId="21E97288" w14:textId="77777777" w:rsidTr="0070254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1" w14:textId="44AFFED9" w:rsidR="00945924" w:rsidRPr="00221120" w:rsidRDefault="00C75C15" w:rsidP="00702548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  <w:r w:rsidR="008252BD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O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2" w14:textId="77777777" w:rsidR="00945924" w:rsidRPr="00221120" w:rsidRDefault="00C8055A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221120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629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3" w14:textId="77777777" w:rsidR="00945924" w:rsidRPr="00221120" w:rsidRDefault="00C8055A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221120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4" w14:textId="77777777" w:rsidR="00945924" w:rsidRPr="00221120" w:rsidRDefault="00C8055A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221120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334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5" w14:textId="77777777" w:rsidR="00945924" w:rsidRPr="00221120" w:rsidRDefault="00C8055A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221120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6" w14:textId="77777777" w:rsidR="00945924" w:rsidRPr="00221120" w:rsidRDefault="00C8055A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221120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294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7" w14:textId="77777777" w:rsidR="00945924" w:rsidRPr="00221120" w:rsidRDefault="00C8055A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221120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97</w:t>
            </w:r>
          </w:p>
        </w:tc>
      </w:tr>
      <w:tr w:rsidR="00945924" w:rsidRPr="00221120" w14:paraId="21E97290" w14:textId="77777777" w:rsidTr="0070254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9" w14:textId="039D3350" w:rsidR="00945924" w:rsidRPr="00221120" w:rsidRDefault="00C75C15" w:rsidP="00702548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  <w:r w:rsidR="008252BD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Tw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A" w14:textId="77777777" w:rsidR="00945924" w:rsidRPr="00221120" w:rsidRDefault="00C8055A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221120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17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B" w14:textId="77777777" w:rsidR="00945924" w:rsidRPr="00221120" w:rsidRDefault="00C8055A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221120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C" w14:textId="77777777" w:rsidR="00945924" w:rsidRPr="00221120" w:rsidRDefault="00C8055A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221120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8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D" w14:textId="77777777" w:rsidR="00945924" w:rsidRPr="00221120" w:rsidRDefault="00C8055A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221120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E" w14:textId="77777777" w:rsidR="00945924" w:rsidRPr="00221120" w:rsidRDefault="00C8055A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221120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9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F" w14:textId="77777777" w:rsidR="00945924" w:rsidRPr="00221120" w:rsidRDefault="00C8055A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221120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3</w:t>
            </w:r>
          </w:p>
        </w:tc>
      </w:tr>
      <w:tr w:rsidR="00945924" w:rsidRPr="00221120" w14:paraId="21E97298" w14:textId="77777777" w:rsidTr="0070254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91" w14:textId="5D916821" w:rsidR="00945924" w:rsidRPr="00221120" w:rsidRDefault="00C75C15" w:rsidP="00702548">
            <w:pP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  <w:r w:rsidR="00C8055A" w:rsidRPr="00221120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Miss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92" w14:textId="77777777" w:rsidR="00945924" w:rsidRPr="00221120" w:rsidRDefault="00C8055A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221120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93" w14:textId="77777777" w:rsidR="00945924" w:rsidRPr="00221120" w:rsidRDefault="00C8055A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221120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94" w14:textId="77777777" w:rsidR="00945924" w:rsidRPr="00221120" w:rsidRDefault="00C8055A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221120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95" w14:textId="77777777" w:rsidR="00945924" w:rsidRPr="00221120" w:rsidRDefault="00C8055A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221120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96" w14:textId="77777777" w:rsidR="00945924" w:rsidRPr="00221120" w:rsidRDefault="00C8055A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221120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97" w14:textId="77777777" w:rsidR="00945924" w:rsidRPr="00221120" w:rsidRDefault="00C8055A">
            <w:pPr>
              <w:spacing w:before="40" w:after="4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221120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0</w:t>
            </w:r>
          </w:p>
        </w:tc>
      </w:tr>
    </w:tbl>
    <w:p w14:paraId="21E97389" w14:textId="40D7E51D" w:rsidR="00945924" w:rsidRPr="00221120" w:rsidRDefault="00C8055A" w:rsidP="008E0C12">
      <w:pPr>
        <w:pStyle w:val="FirstParagraph"/>
      </w:pPr>
      <w:r w:rsidRPr="00221120">
        <w:t xml:space="preserve">The primary takeaway is </w:t>
      </w:r>
      <w:r w:rsidR="00153D32">
        <w:t>…</w:t>
      </w:r>
      <w:r w:rsidRPr="00221120">
        <w:t>.</w:t>
      </w:r>
    </w:p>
    <w:p w14:paraId="21E9738A" w14:textId="0EE498E6" w:rsidR="00945924" w:rsidRPr="00221120" w:rsidRDefault="00C8055A" w:rsidP="008E0C12">
      <w:pPr>
        <w:pStyle w:val="Heading1"/>
      </w:pPr>
      <w:bookmarkStart w:id="2" w:name="missing-data"/>
      <w:bookmarkStart w:id="3" w:name="_Toc53409713"/>
      <w:r w:rsidRPr="00221120">
        <w:t xml:space="preserve">Missing </w:t>
      </w:r>
      <w:r w:rsidRPr="008E0C12">
        <w:t>Data</w:t>
      </w:r>
      <w:bookmarkEnd w:id="2"/>
      <w:bookmarkEnd w:id="3"/>
    </w:p>
    <w:p w14:paraId="21E9738B" w14:textId="6DB627AE" w:rsidR="00945924" w:rsidRPr="00221120" w:rsidRDefault="00C8055A" w:rsidP="00DD3697">
      <w:pPr>
        <w:pStyle w:val="Heading2"/>
      </w:pPr>
      <w:bookmarkStart w:id="4" w:name="_Toc53409714"/>
      <w:r w:rsidRPr="00221120">
        <w:t>Scales</w:t>
      </w:r>
      <w:bookmarkEnd w:id="4"/>
    </w:p>
    <w:p w14:paraId="21E9738D" w14:textId="445805A0" w:rsidR="00945924" w:rsidRPr="00221120" w:rsidRDefault="003B155A" w:rsidP="008E0C12">
      <w:pPr>
        <w:pStyle w:val="BodyText"/>
      </w:pPr>
      <w:r>
        <w:t>Preliminary description</w:t>
      </w:r>
    </w:p>
    <w:p w14:paraId="21E9738E" w14:textId="77777777" w:rsidR="00945924" w:rsidRPr="00221120" w:rsidRDefault="00C8055A" w:rsidP="008E0C12">
      <w:pPr>
        <w:pStyle w:val="BodyText"/>
      </w:pPr>
      <w:r w:rsidRPr="00221120">
        <w:t>Findings</w:t>
      </w:r>
    </w:p>
    <w:p w14:paraId="409C0609" w14:textId="77777777" w:rsidR="00DE0388" w:rsidRDefault="003B155A" w:rsidP="00DE0388">
      <w:pPr>
        <w:pStyle w:val="Compact"/>
        <w:numPr>
          <w:ilvl w:val="0"/>
          <w:numId w:val="2"/>
        </w:numPr>
        <w:rPr>
          <w:szCs w:val="24"/>
        </w:rPr>
      </w:pPr>
      <w:r>
        <w:rPr>
          <w:szCs w:val="24"/>
        </w:rPr>
        <w:t>Finding 1</w:t>
      </w:r>
    </w:p>
    <w:p w14:paraId="21E97394" w14:textId="6E0AF53C" w:rsidR="00945924" w:rsidRPr="00221120" w:rsidRDefault="00DE0388" w:rsidP="008E0C12">
      <w:pPr>
        <w:pStyle w:val="Compact"/>
        <w:numPr>
          <w:ilvl w:val="0"/>
          <w:numId w:val="2"/>
        </w:numPr>
      </w:pPr>
      <w:r>
        <w:rPr>
          <w:szCs w:val="24"/>
        </w:rPr>
        <w:t>Finding 2</w:t>
      </w:r>
    </w:p>
    <w:p w14:paraId="21E97395" w14:textId="1654B436" w:rsidR="00945924" w:rsidRPr="00221120" w:rsidRDefault="00AC76F3" w:rsidP="008E0C12">
      <w:pPr>
        <w:pStyle w:val="BodyText"/>
      </w:pPr>
      <w:r>
        <w:t xml:space="preserve">Therefore, </w:t>
      </w:r>
    </w:p>
    <w:p w14:paraId="21E97396" w14:textId="108C1478" w:rsidR="00945924" w:rsidRPr="00F33CEE" w:rsidRDefault="00C603C0" w:rsidP="00F33CEE">
      <w:pPr>
        <w:pStyle w:val="Heading3"/>
      </w:pPr>
      <w:bookmarkStart w:id="5" w:name="_Toc53409715"/>
      <w:r w:rsidRPr="00F33CEE">
        <w:t xml:space="preserve">Header </w:t>
      </w:r>
      <w:r w:rsidR="00DD3697" w:rsidRPr="00F33CEE">
        <w:t>3</w:t>
      </w:r>
      <w:bookmarkEnd w:id="5"/>
    </w:p>
    <w:sectPr w:rsidR="00945924" w:rsidRPr="00F33C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BB34F9" w14:textId="77777777" w:rsidR="00F75BEC" w:rsidRDefault="00F75BEC">
      <w:pPr>
        <w:spacing w:after="0"/>
      </w:pPr>
      <w:r>
        <w:separator/>
      </w:r>
    </w:p>
  </w:endnote>
  <w:endnote w:type="continuationSeparator" w:id="0">
    <w:p w14:paraId="1B15E07E" w14:textId="77777777" w:rsidR="00F75BEC" w:rsidRDefault="00F75B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E9D8E9" w14:textId="77777777" w:rsidR="00F75BEC" w:rsidRDefault="00F75BEC">
      <w:r>
        <w:separator/>
      </w:r>
    </w:p>
  </w:footnote>
  <w:footnote w:type="continuationSeparator" w:id="0">
    <w:p w14:paraId="593F6BBC" w14:textId="77777777" w:rsidR="00F75BEC" w:rsidRDefault="00F75B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E707F0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07C8E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51521A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27813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B006F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8D6EA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0621F8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B0A96E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A70B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C0AD8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74623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27AE81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A78"/>
    <w:rsid w:val="00011C8B"/>
    <w:rsid w:val="00037C4C"/>
    <w:rsid w:val="00061DB5"/>
    <w:rsid w:val="000E1D4F"/>
    <w:rsid w:val="00153D32"/>
    <w:rsid w:val="00221120"/>
    <w:rsid w:val="00222562"/>
    <w:rsid w:val="002D661E"/>
    <w:rsid w:val="002F40F9"/>
    <w:rsid w:val="00303555"/>
    <w:rsid w:val="003B155A"/>
    <w:rsid w:val="004E29B3"/>
    <w:rsid w:val="00590D07"/>
    <w:rsid w:val="005D5BFB"/>
    <w:rsid w:val="006100D8"/>
    <w:rsid w:val="00702548"/>
    <w:rsid w:val="00784D58"/>
    <w:rsid w:val="008252BD"/>
    <w:rsid w:val="008D6863"/>
    <w:rsid w:val="008E0C12"/>
    <w:rsid w:val="008F0B90"/>
    <w:rsid w:val="00945924"/>
    <w:rsid w:val="009B1850"/>
    <w:rsid w:val="00AC76F3"/>
    <w:rsid w:val="00B86B75"/>
    <w:rsid w:val="00BC48D5"/>
    <w:rsid w:val="00C36279"/>
    <w:rsid w:val="00C603C0"/>
    <w:rsid w:val="00C75C15"/>
    <w:rsid w:val="00C8055A"/>
    <w:rsid w:val="00DD3697"/>
    <w:rsid w:val="00DE0388"/>
    <w:rsid w:val="00DE481C"/>
    <w:rsid w:val="00E315A3"/>
    <w:rsid w:val="00E474C8"/>
    <w:rsid w:val="00ED0237"/>
    <w:rsid w:val="00F33CEE"/>
    <w:rsid w:val="00F72989"/>
    <w:rsid w:val="00F74963"/>
    <w:rsid w:val="00F75BEC"/>
    <w:rsid w:val="00F9327B"/>
    <w:rsid w:val="00FF48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9726B"/>
  <w15:docId w15:val="{70DCD149-79D4-4040-8017-C76DE5A4A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0C12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9327B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noProof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33CEE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E0C12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Normal"/>
    <w:qFormat/>
    <w:rsid w:val="009B1850"/>
    <w:pPr>
      <w:spacing w:after="0"/>
    </w:pPr>
    <w:rPr>
      <w:rFonts w:ascii="Times New Roman" w:eastAsia="Arial" w:hAnsi="Times New Roman" w:cs="Times New Roman"/>
      <w:color w:val="111111"/>
      <w:szCs w:val="22"/>
    </w:rPr>
  </w:style>
  <w:style w:type="paragraph" w:styleId="Title">
    <w:name w:val="Title"/>
    <w:basedOn w:val="Normal"/>
    <w:next w:val="BodyText"/>
    <w:qFormat/>
    <w:rsid w:val="00222562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22562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222562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ED0237"/>
    <w:rPr>
      <w:rFonts w:ascii="Times New Roman" w:hAnsi="Times New Roman" w:cs="Times New Roman"/>
      <w:noProof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DE481C"/>
    <w:pPr>
      <w:tabs>
        <w:tab w:val="right" w:leader="dot" w:pos="9350"/>
      </w:tabs>
      <w:spacing w:after="100"/>
    </w:pPr>
    <w:rPr>
      <w:rFonts w:ascii="Times New Roman" w:hAnsi="Times New Roman" w:cs="Times New Roman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DE481C"/>
    <w:pPr>
      <w:tabs>
        <w:tab w:val="right" w:leader="dot" w:pos="9350"/>
      </w:tabs>
      <w:spacing w:after="100"/>
      <w:ind w:left="240"/>
    </w:pPr>
    <w:rPr>
      <w:rFonts w:ascii="Times New Roman" w:hAnsi="Times New Roman" w:cs="Times New Roman"/>
      <w:noProof/>
    </w:rPr>
  </w:style>
  <w:style w:type="character" w:customStyle="1" w:styleId="BodyTextChar">
    <w:name w:val="Body Text Char"/>
    <w:basedOn w:val="DefaultParagraphFont"/>
    <w:link w:val="BodyText"/>
    <w:rsid w:val="008E0C12"/>
    <w:rPr>
      <w:rFonts w:ascii="Times New Roman" w:hAnsi="Times New Roman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DE481C"/>
    <w:pPr>
      <w:tabs>
        <w:tab w:val="right" w:leader="dot" w:pos="9350"/>
      </w:tabs>
      <w:spacing w:after="100"/>
      <w:ind w:left="480"/>
    </w:pPr>
    <w:rPr>
      <w:rFonts w:ascii="Times New Roman" w:hAnsi="Times New Roman" w:cs="Times New Roman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00</Words>
  <Characters>571</Characters>
  <Application>Microsoft Office Word</Application>
  <DocSecurity>0</DocSecurity>
  <Lines>4</Lines>
  <Paragraphs>1</Paragraphs>
  <ScaleCrop>false</ScaleCrop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S Preliminary Analysis</dc:title>
  <dc:creator>KN</dc:creator>
  <cp:keywords/>
  <cp:lastModifiedBy>Nickodem, Kyle Kevin</cp:lastModifiedBy>
  <cp:revision>19</cp:revision>
  <dcterms:created xsi:type="dcterms:W3CDTF">2020-09-24T00:21:00Z</dcterms:created>
  <dcterms:modified xsi:type="dcterms:W3CDTF">2020-11-03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12, 2020</vt:lpwstr>
  </property>
  <property fmtid="{D5CDD505-2E9C-101B-9397-08002B2CF9AE}" pid="3" name="output">
    <vt:lpwstr/>
  </property>
</Properties>
</file>